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Ислам</w:t>
      </w:r>
      <w:r>
        <w:t xml:space="preserve"> </w:t>
      </w:r>
      <w:r>
        <w:t xml:space="preserve">Карда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r>
        <w:drawing>
          <wp:inline>
            <wp:extent cx="3733800" cy="1368564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8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r>
        <w:drawing>
          <wp:inline>
            <wp:extent cx="3733800" cy="1658593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8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r>
        <w:drawing>
          <wp:inline>
            <wp:extent cx="3733800" cy="1795866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5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Ислам Карданов</dc:creator>
  <dc:language>ru-RU</dc:language>
  <cp:keywords/>
  <dcterms:created xsi:type="dcterms:W3CDTF">2024-04-14T07:13:23Z</dcterms:created>
  <dcterms:modified xsi:type="dcterms:W3CDTF">2024-04-14T07:1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Командные фай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